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bookmarkStart w:id="20" w:name="software-engineer-internship-opportunity"/>
    <w:p>
      <w:pPr>
        <w:pStyle w:val="Heading2"/>
      </w:pPr>
      <w:r>
        <w:t xml:space="preserve">Software Engineer Internship Opportunity</w:t>
      </w:r>
    </w:p>
    <w:p>
      <w:pPr>
        <w:pStyle w:val="FirstParagraph"/>
      </w:pPr>
      <w:r>
        <w:t xml:space="preserve">Submitted for Consideration in Riyadh, Saudi Arabia</w:t>
      </w:r>
    </w:p>
    <w:bookmarkEnd w:id="20"/>
    <w:bookmarkEnd w:id="21"/>
    <w:p>
      <w:pPr>
        <w:pStyle w:val="BodyText"/>
      </w:pPr>
      <w:r>
        <w:t xml:space="preserve">[Your Full Name]</w:t>
      </w:r>
    </w:p>
    <w:p>
      <w:pPr>
        <w:pStyle w:val="BodyText"/>
      </w:pPr>
      <w:r>
        <w:t xml:space="preserve">[Your Address]</w:t>
      </w:r>
    </w:p>
    <w:p>
      <w:pPr>
        <w:pStyle w:val="BodyText"/>
      </w:pPr>
      <w:r>
        <w:t xml:space="preserve">Riyadh, Saudi Arabia</w:t>
      </w:r>
    </w:p>
    <w:p>
      <w:pPr>
        <w:pStyle w:val="BodyText"/>
      </w:pPr>
      <w:r>
        <w:t xml:space="preserve">[Your Email Address] | [Your Phone Number] | [LinkedIn/GitHub Profile URL]</w:t>
      </w:r>
    </w:p>
    <w:p>
      <w:pPr>
        <w:pStyle w:val="BodyText"/>
      </w:pPr>
      <w:r>
        <w:t xml:space="preserve">[Hiring Manager Name]</w:t>
      </w:r>
    </w:p>
    <w:p>
      <w:pPr>
        <w:pStyle w:val="BodyText"/>
      </w:pPr>
      <w:r>
        <w:t xml:space="preserve">[Company Name]</w:t>
      </w:r>
    </w:p>
    <w:p>
      <w:pPr>
        <w:pStyle w:val="BodyText"/>
      </w:pPr>
      <w:r>
        <w:t xml:space="preserve">Riyadh, Saudi Arabia</w:t>
      </w:r>
    </w:p>
    <w:bookmarkStart w:id="22" w:name="X2fda61ca295111ac829b6ba924ce5458394e8d4"/>
    <w:p>
      <w:pPr>
        <w:pStyle w:val="Heading2"/>
      </w:pPr>
      <w:r>
        <w:t xml:space="preserve">Subject: Application for Software Engineer Internship at [Company Name] – Riyadh, Saudi Arabia</w:t>
      </w:r>
    </w:p>
    <w:bookmarkEnd w:id="22"/>
    <w:p>
      <w:pPr>
        <w:pStyle w:val="FirstParagraph"/>
      </w:pPr>
      <w:r>
        <w:t xml:space="preserve">Dear Mr./Ms. [Hiring Manager Last Name],</w:t>
      </w:r>
    </w:p>
    <w:p>
      <w:pPr>
        <w:pStyle w:val="BodyText"/>
      </w:pPr>
      <w:r>
        <w:t xml:space="preserve">It is with profound enthusiasm that I submit my application for the Software Engineer Internship position at [Company Name] in Riyadh, Saudi Arabia. As a forward-thinking Computer Science student deeply committed to contributing to Saudi Arabia's digital transformation under Vision 2030, I am confident that my technical skills, proactive mindset, and genuine passion for innovation align seamlessly with your organization's mission to shape the future of technology in the Kingdom. This</w:t>
      </w:r>
      <w:r>
        <w:t xml:space="preserve"> </w:t>
      </w:r>
      <w:r>
        <w:rPr>
          <w:iCs/>
          <w:i/>
        </w:rPr>
        <w:t xml:space="preserve">Internship Application Letter</w:t>
      </w:r>
      <w:r>
        <w:t xml:space="preserve"> </w:t>
      </w:r>
      <w:r>
        <w:t xml:space="preserve">serves as a testament to my dedication to growing as a Software Engineer within Riyadh's dynamic tech ecosystem.</w:t>
      </w:r>
    </w:p>
    <w:p>
      <w:pPr>
        <w:pStyle w:val="BodyText"/>
      </w:pPr>
      <w:r>
        <w:t xml:space="preserve">My academic journey at [Your University, e.g., King Saud University] has provided me with a robust foundation in computer science principles and hands-on software development experience directly relevant to the demands of modern engineering teams. I have excelled in courses including Advanced Algorithms, Cloud Computing (AWS/Azure), Full-Stack Development (JavaScript, React, Node.js), and Database Systems. Most notably, I developed a scalable e-learning platform for local educational institutions in Riyadh as part of my capstone project—a solution designed to address regional literacy challenges using responsive web technologies and secure authentication protocols. This project required me to collaborate with stakeholders across diverse departments, mirroring the interdisciplinary teamwork prevalent in Saudi tech enterprises. It also reinforced my commitment to building technology that serves the community, a value deeply embedded in Saudi Arabia's national development strategy.</w:t>
      </w:r>
    </w:p>
    <w:p>
      <w:pPr>
        <w:pStyle w:val="BodyText"/>
      </w:pPr>
      <w:r>
        <w:t xml:space="preserve">Beyond academic coursework, I have actively sought opportunities to apply my technical skills within Riyadh's burgeoning startup scene. During the summer of 2023, I interned at [Local Startup Name], where I contributed to the development of a mobile application for local artisans—a project funded by the Saudi Venture Capital Fund. My responsibilities included optimizing API performance using Python and Django, implementing unit tests with Jest, and documenting code in accordance with international standards. This experience taught me the importance of agile methodologies in fast-paced environments and deepened my understanding of how software solutions can drive economic diversification—a core objective of Saudi Arabia's Vision 2030. I am particularly eager to bring this practical experience to [Company Name], knowing Riyadh is at the epicenter of these transformative initiatives.</w:t>
      </w:r>
    </w:p>
    <w:p>
      <w:pPr>
        <w:pStyle w:val="BodyText"/>
      </w:pPr>
      <w:r>
        <w:t xml:space="preserve">What sets me apart as a candidate for your Software Engineer Internship is my unwavering adaptability and eagerness to learn within Saudi Arabia's unique professional context. I have spent time observing how technology adoption is reshaping industries across Riyadh—from smart city infrastructure at the King Abdullah Financial District (KAFD) to healthcare innovations through the National Health Information Center. I am fluent in English and proficient in conversational Arabic, enabling me to engage effectively with both local teams and international collaborators—a critical asset for any Software Engineer operating within Saudi Arabia's globalized business landscape. Furthermore, I actively participate in tech communities like Riyadh Tech Fest and the Saudi Computer Society workshops, demonstrating my commitment to continuous learning within our regional ecosystem.</w:t>
      </w:r>
    </w:p>
    <w:p>
      <w:pPr>
        <w:pStyle w:val="BodyText"/>
      </w:pPr>
      <w:r>
        <w:t xml:space="preserve">I am deeply inspired by [Company Name]'s leadership in [mention specific project, product, or value—e.g., "developing AI-driven solutions for government services" or "advancing fintech infrastructure in the Gulf"]. Your recent work on [specific example] resonated with me because it aligns precisely with my passion for building accessible, high-impact software. I am confident that my technical toolkit—including proficiency in Java, Python, SQL, Docker, and Git—combined with my proactive attitude toward problem-solving would allow me to contribute meaningfully from day one. More importantly, I am eager to learn from your engineering team while embracing the collaborative culture that defines successful tech organizations in Riyadh.</w:t>
      </w:r>
    </w:p>
    <w:p>
      <w:pPr>
        <w:pStyle w:val="BodyText"/>
      </w:pPr>
      <w:r>
        <w:t xml:space="preserve">Saudi Arabia's strategic vision for technology as a cornerstone of economic growth has captivated my professional aspirations. The Kingdom’s investment in digital infrastructure, coupled with initiatives like the National Strategy for Data and Artificial Intelligence, creates an unparalleled environment for early-career engineers to make tangible contributions. I am not merely seeking an internship; I aspire to be part of Riyadh's technological renaissance—a movement where every line of code written today helps build a more innovative tomorrow for Saudi society. This</w:t>
      </w:r>
      <w:r>
        <w:t xml:space="preserve"> </w:t>
      </w:r>
      <w:r>
        <w:rPr>
          <w:iCs/>
          <w:i/>
        </w:rPr>
        <w:t xml:space="preserve">Internship Application Letter</w:t>
      </w:r>
      <w:r>
        <w:t xml:space="preserve"> </w:t>
      </w:r>
      <w:r>
        <w:t xml:space="preserve">represents my earnest commitment to joining this journey with dedication and integrity.</w:t>
      </w:r>
    </w:p>
    <w:p>
      <w:pPr>
        <w:pStyle w:val="BodyText"/>
      </w:pPr>
      <w:r>
        <w:t xml:space="preserve">Thank you for considering my application for the Software Engineer Internship role. I have attached my resume, which provides further detail on my technical projects and academic achievements. I welcome the opportunity to discuss how my skills in software development, problem-solving, and cultural awareness can support [Company Name]'s objectives within Riyadh's evolving tech landscape. Please feel free to contact me at your earliest convenience via email or phone.</w:t>
      </w:r>
    </w:p>
    <w:p>
      <w:pPr>
        <w:pStyle w:val="BodyText"/>
      </w:pPr>
      <w:r>
        <w:t xml:space="preserve">Sincerely,</w:t>
      </w:r>
    </w:p>
    <w:p>
      <w:pPr>
        <w:pStyle w:val="BodyText"/>
      </w:pPr>
      <w:r>
        <w:t xml:space="preserve">[Your Full Name]</w:t>
      </w:r>
    </w:p>
    <w:p>
      <w:pPr>
        <w:pStyle w:val="BodyText"/>
      </w:pPr>
      <w:r>
        <w:t xml:space="preserve">Computer Science Student | Future Software Engineer in Riyadh, Saudi Arabia</w:t>
      </w:r>
    </w:p>
    <w:p>
      <w:pPr>
        <w:pStyle w:val="BodyText"/>
      </w:pPr>
      <w:r>
        <w:rPr>
          <w:bCs/>
          <w:b/>
        </w:rPr>
        <w:t xml:space="preserve">Word Count:</w:t>
      </w:r>
      <w:r>
        <w:t xml:space="preserve"> </w:t>
      </w:r>
      <w:r>
        <w:t xml:space="preserve">852 words</w:t>
      </w:r>
    </w:p>
    <w:p>
      <w:pPr>
        <w:pStyle w:val="BodyText"/>
      </w:pPr>
      <w:r>
        <w:rPr>
          <w:iCs/>
          <w:i/>
        </w:rPr>
        <w:t xml:space="preserve">This Internship Application Letter for Software Engineer positions in Saudi Arabia Riyadh reflects a deep understanding of the local tech ecosystem and alignment with Vision 2030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 Riyadh, Saudi Arabia</dc:title>
  <dc:creator/>
  <dc:language>en</dc:language>
  <cp:keywords/>
  <dcterms:created xsi:type="dcterms:W3CDTF">2026-07-13T07:44:39Z</dcterms:created>
  <dcterms:modified xsi:type="dcterms:W3CDTF">2026-07-13T07:44:39Z</dcterms:modified>
</cp:coreProperties>
</file>

<file path=docProps/custom.xml><?xml version="1.0" encoding="utf-8"?>
<Properties xmlns="http://schemas.openxmlformats.org/officeDocument/2006/custom-properties" xmlns:vt="http://schemas.openxmlformats.org/officeDocument/2006/docPropsVTypes"/>
</file>